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777D" w:rsidRDefault="00E414AA">
      <w:r>
        <w:t>LKJBJBLJR JN</w:t>
      </w:r>
      <w:proofErr w:type="gramStart"/>
      <w:r>
        <w:t>;JKNJ</w:t>
      </w:r>
      <w:proofErr w:type="gramEnd"/>
      <w:r>
        <w:t xml:space="preserve"> LKLKKJK KMKKJG 9UYUYU FFDXXCDFC HJJKJKK KLLLL; LKKKLMLKMLKM KMLKMLK KM VVGV VGVGJ KKM;,;L;L EEDREDDDD FFF VVV RED DBBS S D DFYY YGSFGSSGSGSSGD   D VEEEE,  OIUGUGUSGUSGUGG  HKJHEEJ</w:t>
      </w:r>
    </w:p>
    <w:sectPr w:rsidR="0026777D" w:rsidSect="001351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TQwNTE3MTU3NTS3NDBQ0lEKTi0uzszPAykwrAUA1fC+yiwAAAA="/>
  </w:docVars>
  <w:rsids>
    <w:rsidRoot w:val="00E414AA"/>
    <w:rsid w:val="0013514E"/>
    <w:rsid w:val="0026777D"/>
    <w:rsid w:val="00E414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51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1-03-01T06:45:00Z</dcterms:created>
  <dcterms:modified xsi:type="dcterms:W3CDTF">2021-03-01T06:46:00Z</dcterms:modified>
</cp:coreProperties>
</file>